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37C4C" w14:textId="77777777" w:rsid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KARTA KWAL</w:t>
      </w:r>
      <w:r w:rsidR="00143B80" w:rsidRPr="00CA713E">
        <w:rPr>
          <w:rFonts w:ascii="Arial" w:hAnsi="Arial" w:cs="Arial"/>
          <w:b/>
          <w:bCs/>
        </w:rPr>
        <w:t xml:space="preserve">IFIKACYJNA UCZESTNIKA TURNUSU                               </w:t>
      </w:r>
    </w:p>
    <w:p w14:paraId="43D463F9" w14:textId="77777777" w:rsidR="00A725EF" w:rsidRPr="00CA713E" w:rsidRDefault="00143B80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DYDAKTYCZNO-WYPOCZYNKOWEGO</w:t>
      </w:r>
    </w:p>
    <w:p w14:paraId="460C24AB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I. INFORMACJE ORGANIZATORA O WYPOCZYNKU</w:t>
      </w:r>
    </w:p>
    <w:p w14:paraId="5AE78C76" w14:textId="0942419B" w:rsidR="00A725EF" w:rsidRPr="00C64129" w:rsidRDefault="00C64129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Pr="00C64129">
        <w:rPr>
          <w:rFonts w:ascii="Arial" w:hAnsi="Arial" w:cs="Arial"/>
          <w:sz w:val="20"/>
          <w:szCs w:val="20"/>
        </w:rPr>
        <w:t xml:space="preserve">Adres placówki: </w:t>
      </w:r>
    </w:p>
    <w:p w14:paraId="00046AA1" w14:textId="4DDB8AEF" w:rsidR="00C64129" w:rsidRDefault="00C64129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. Telefon kontaktowy dla rodziców:  </w:t>
      </w:r>
    </w:p>
    <w:p w14:paraId="447B5B36" w14:textId="7A6DD26E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64129">
        <w:rPr>
          <w:rFonts w:ascii="Arial" w:hAnsi="Arial" w:cs="Arial"/>
          <w:sz w:val="20"/>
          <w:szCs w:val="20"/>
        </w:rPr>
        <w:t>3. Czas trwania wypoczynku od</w:t>
      </w:r>
      <w:r w:rsidR="00C64129">
        <w:rPr>
          <w:rFonts w:ascii="Arial" w:hAnsi="Arial" w:cs="Arial"/>
          <w:sz w:val="20"/>
          <w:szCs w:val="20"/>
        </w:rPr>
        <w:t xml:space="preserve"> </w:t>
      </w:r>
      <w:r w:rsidR="008441F1">
        <w:rPr>
          <w:rFonts w:ascii="Arial" w:hAnsi="Arial" w:cs="Arial"/>
          <w:sz w:val="20"/>
          <w:szCs w:val="20"/>
        </w:rPr>
        <w:t xml:space="preserve">  </w:t>
      </w:r>
      <w:r w:rsidR="00C64129">
        <w:rPr>
          <w:rFonts w:ascii="Arial" w:hAnsi="Arial" w:cs="Arial"/>
          <w:sz w:val="20"/>
          <w:szCs w:val="20"/>
        </w:rPr>
        <w:t xml:space="preserve"> </w:t>
      </w:r>
    </w:p>
    <w:p w14:paraId="4B66ED5A" w14:textId="77777777" w:rsidR="008441F1" w:rsidRDefault="008441F1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6AC6904" w14:textId="77777777" w:rsidR="008441F1" w:rsidRDefault="008441F1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5F4597B1" w14:textId="77777777" w:rsidR="00A725EF" w:rsidRDefault="006348C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Katowice</w:t>
      </w:r>
      <w:r w:rsidR="008441F1">
        <w:rPr>
          <w:rFonts w:ascii="Arial" w:hAnsi="Arial" w:cs="Arial"/>
          <w:sz w:val="20"/>
          <w:szCs w:val="20"/>
        </w:rPr>
        <w:t>, dnia</w:t>
      </w:r>
      <w:r w:rsidR="008441F1">
        <w:rPr>
          <w:rFonts w:ascii="Arial" w:hAnsi="Arial" w:cs="Arial"/>
          <w:sz w:val="24"/>
          <w:szCs w:val="24"/>
        </w:rPr>
        <w:t xml:space="preserve">  ……………………                     ……………………………………</w:t>
      </w:r>
    </w:p>
    <w:p w14:paraId="0BD947F5" w14:textId="77777777" w:rsidR="00A725EF" w:rsidRPr="008441F1" w:rsidRDefault="008441F1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  <w:r w:rsidR="00C64129" w:rsidRPr="008441F1">
        <w:rPr>
          <w:rFonts w:ascii="Arial" w:hAnsi="Arial" w:cs="Arial"/>
          <w:sz w:val="20"/>
          <w:szCs w:val="20"/>
        </w:rPr>
        <w:t xml:space="preserve">                  </w:t>
      </w:r>
      <w:r w:rsidR="00A725EF" w:rsidRPr="008441F1">
        <w:rPr>
          <w:rFonts w:ascii="Arial" w:hAnsi="Arial" w:cs="Arial"/>
          <w:sz w:val="20"/>
          <w:szCs w:val="20"/>
        </w:rPr>
        <w:t xml:space="preserve"> </w:t>
      </w:r>
      <w:r w:rsidRPr="008441F1">
        <w:rPr>
          <w:rFonts w:ascii="Arial" w:hAnsi="Arial" w:cs="Arial"/>
          <w:sz w:val="20"/>
          <w:szCs w:val="20"/>
        </w:rPr>
        <w:t xml:space="preserve">                   </w:t>
      </w:r>
      <w:r>
        <w:rPr>
          <w:rFonts w:ascii="Arial" w:hAnsi="Arial" w:cs="Arial"/>
          <w:sz w:val="20"/>
          <w:szCs w:val="20"/>
        </w:rPr>
        <w:t xml:space="preserve">                                              </w:t>
      </w:r>
      <w:r w:rsidR="00A725EF" w:rsidRPr="008441F1">
        <w:rPr>
          <w:rFonts w:ascii="Arial" w:hAnsi="Arial" w:cs="Arial"/>
          <w:sz w:val="20"/>
          <w:szCs w:val="20"/>
        </w:rPr>
        <w:t>(podpis organizatora wypoczynku)</w:t>
      </w:r>
    </w:p>
    <w:p w14:paraId="29AA2FA3" w14:textId="77777777" w:rsidR="00A725EF" w:rsidRPr="008441F1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441F1">
        <w:rPr>
          <w:rFonts w:ascii="Arial" w:hAnsi="Arial" w:cs="Arial"/>
          <w:sz w:val="20"/>
          <w:szCs w:val="20"/>
        </w:rPr>
        <w:t>_______________________________________________</w:t>
      </w:r>
    </w:p>
    <w:p w14:paraId="00F24B72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II. WNIOSEK RODZICÓW (OPIEKUNÓW) O SKIEROWANIE DZIECKA</w:t>
      </w:r>
    </w:p>
    <w:p w14:paraId="6A4515F9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NA WYPOCZYNEK</w:t>
      </w:r>
    </w:p>
    <w:p w14:paraId="7768EF2F" w14:textId="77777777" w:rsidR="00A725EF" w:rsidRPr="008441F1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441F1">
        <w:rPr>
          <w:rFonts w:ascii="Arial" w:hAnsi="Arial" w:cs="Arial"/>
        </w:rPr>
        <w:t>1. Imię i nazwisko dziecka ..................................</w:t>
      </w:r>
    </w:p>
    <w:p w14:paraId="0FACE1CD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441F1">
        <w:rPr>
          <w:rFonts w:ascii="Arial" w:hAnsi="Arial" w:cs="Arial"/>
        </w:rPr>
        <w:t xml:space="preserve">2. Data </w:t>
      </w:r>
      <w:r w:rsidR="008441F1">
        <w:rPr>
          <w:rFonts w:ascii="Arial" w:hAnsi="Arial" w:cs="Arial"/>
        </w:rPr>
        <w:t xml:space="preserve"> i miejsce </w:t>
      </w:r>
      <w:r w:rsidRPr="008441F1">
        <w:rPr>
          <w:rFonts w:ascii="Arial" w:hAnsi="Arial" w:cs="Arial"/>
        </w:rPr>
        <w:t xml:space="preserve">urodzenia </w:t>
      </w:r>
      <w:r w:rsidR="008441F1">
        <w:rPr>
          <w:rFonts w:ascii="Arial" w:hAnsi="Arial" w:cs="Arial"/>
        </w:rPr>
        <w:t xml:space="preserve">    </w:t>
      </w:r>
      <w:r w:rsidRPr="008441F1">
        <w:rPr>
          <w:rFonts w:ascii="Arial" w:hAnsi="Arial" w:cs="Arial"/>
        </w:rPr>
        <w:t>...........................................</w:t>
      </w:r>
    </w:p>
    <w:p w14:paraId="765F3589" w14:textId="77777777" w:rsidR="008441F1" w:rsidRPr="008441F1" w:rsidRDefault="008441F1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3. Pesel  …………………………………</w:t>
      </w:r>
    </w:p>
    <w:p w14:paraId="3D95AE39" w14:textId="77777777" w:rsidR="008441F1" w:rsidRDefault="008441F1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A725EF" w:rsidRPr="008441F1">
        <w:rPr>
          <w:rFonts w:ascii="Arial" w:hAnsi="Arial" w:cs="Arial"/>
        </w:rPr>
        <w:t>. Adres zamieszkania ..................</w:t>
      </w:r>
      <w:r>
        <w:rPr>
          <w:rFonts w:ascii="Arial" w:hAnsi="Arial" w:cs="Arial"/>
        </w:rPr>
        <w:t>..............................................................................................</w:t>
      </w:r>
    </w:p>
    <w:p w14:paraId="32499873" w14:textId="77777777" w:rsidR="00A725EF" w:rsidRPr="008441F1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A725EF" w:rsidRPr="008441F1">
        <w:rPr>
          <w:rFonts w:ascii="Arial" w:hAnsi="Arial" w:cs="Arial"/>
        </w:rPr>
        <w:t>. Nazwa i adres szkoły ....................</w:t>
      </w:r>
      <w:r w:rsidR="008441F1">
        <w:rPr>
          <w:rFonts w:ascii="Arial" w:hAnsi="Arial" w:cs="Arial"/>
        </w:rPr>
        <w:t>........................................................................</w:t>
      </w:r>
      <w:r w:rsidR="00A725EF" w:rsidRPr="008441F1">
        <w:rPr>
          <w:rFonts w:ascii="Arial" w:hAnsi="Arial" w:cs="Arial"/>
        </w:rPr>
        <w:t xml:space="preserve"> klasa ..........</w:t>
      </w:r>
    </w:p>
    <w:p w14:paraId="4C6A4227" w14:textId="77777777" w:rsidR="006B2126" w:rsidRPr="008441F1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6. Imię i nazwisko rodziców</w:t>
      </w:r>
      <w:r w:rsidR="00A725EF" w:rsidRPr="008441F1">
        <w:rPr>
          <w:rFonts w:ascii="Arial" w:hAnsi="Arial" w:cs="Arial"/>
        </w:rPr>
        <w:t xml:space="preserve"> (opiekunów) dziecka przebywającego na wypoczynku:</w:t>
      </w:r>
    </w:p>
    <w:p w14:paraId="2378ABDC" w14:textId="77777777" w:rsidR="00A725EF" w:rsidRDefault="0027708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6B2126">
        <w:rPr>
          <w:rFonts w:ascii="Arial" w:hAnsi="Arial" w:cs="Arial"/>
        </w:rPr>
        <w:t xml:space="preserve">  matka…………………………………………………………</w:t>
      </w:r>
    </w:p>
    <w:p w14:paraId="6765DAA8" w14:textId="77777777" w:rsidR="006B2126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ojciec…………………………………………………………  </w:t>
      </w:r>
    </w:p>
    <w:p w14:paraId="498240AA" w14:textId="77777777" w:rsidR="006B2126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7. Adres rodziców ( opiekunów) w czasie pobytu dziecka w placówce</w:t>
      </w:r>
    </w:p>
    <w:p w14:paraId="24F7873C" w14:textId="77777777" w:rsidR="006B2126" w:rsidRPr="008441F1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Telefon………………………………………………………………………………………………….</w:t>
      </w:r>
    </w:p>
    <w:p w14:paraId="470BDB98" w14:textId="77777777" w:rsidR="00A725EF" w:rsidRPr="008441F1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CF4250B" w14:textId="77777777" w:rsidR="00A725EF" w:rsidRPr="008441F1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……………………………                                             ………………………………………….</w:t>
      </w:r>
    </w:p>
    <w:p w14:paraId="2D3DF422" w14:textId="77777777" w:rsidR="00A725EF" w:rsidRPr="008441F1" w:rsidRDefault="006B2126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r w:rsidR="00A725EF" w:rsidRPr="008441F1">
        <w:rPr>
          <w:rFonts w:ascii="Arial" w:hAnsi="Arial" w:cs="Arial"/>
        </w:rPr>
        <w:t>(miejscowość, data)</w:t>
      </w:r>
      <w:r>
        <w:rPr>
          <w:rFonts w:ascii="Arial" w:hAnsi="Arial" w:cs="Arial"/>
        </w:rPr>
        <w:t xml:space="preserve">                                                      </w:t>
      </w:r>
      <w:r w:rsidR="00A725EF" w:rsidRPr="008441F1">
        <w:rPr>
          <w:rFonts w:ascii="Arial" w:hAnsi="Arial" w:cs="Arial"/>
        </w:rPr>
        <w:t xml:space="preserve"> (podpis ojca, matki lub opiekuna)</w:t>
      </w:r>
    </w:p>
    <w:p w14:paraId="3CCB8DB9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</w:t>
      </w:r>
    </w:p>
    <w:p w14:paraId="6808D616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III. INFORMACJA RODZICÓW (OPIEKUNÓW) O STANIE ZDROWIA DZIECKA</w:t>
      </w:r>
    </w:p>
    <w:p w14:paraId="3609E8B4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(np. na co dziecko jest uczulone, jak znosi jazd</w:t>
      </w:r>
      <w:r w:rsidR="006B2126" w:rsidRPr="00CA713E">
        <w:rPr>
          <w:rFonts w:ascii="Arial" w:hAnsi="Arial" w:cs="Arial"/>
        </w:rPr>
        <w:t>ę</w:t>
      </w:r>
      <w:r w:rsidRPr="00CA713E">
        <w:rPr>
          <w:rFonts w:ascii="Arial" w:hAnsi="Arial" w:cs="Arial"/>
        </w:rPr>
        <w:t xml:space="preserve"> </w:t>
      </w:r>
      <w:r w:rsidRPr="00CA713E">
        <w:rPr>
          <w:rFonts w:ascii="Arial" w:hAnsi="Arial" w:cs="Arial"/>
          <w:b/>
          <w:bCs/>
        </w:rPr>
        <w:t>samochodem, czy przyjmuje</w:t>
      </w:r>
    </w:p>
    <w:p w14:paraId="35310BA5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stale leki i w jakich dawkach, czy nosi aparat ortodontyczny lub okulary)</w:t>
      </w:r>
    </w:p>
    <w:p w14:paraId="35989302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.............</w:t>
      </w:r>
    </w:p>
    <w:p w14:paraId="394C73F1" w14:textId="77777777" w:rsidR="00CA713E" w:rsidRDefault="00A725EF" w:rsidP="0027708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.............</w:t>
      </w:r>
    </w:p>
    <w:p w14:paraId="4508B194" w14:textId="77777777" w:rsidR="009F6B27" w:rsidRPr="00C22F77" w:rsidRDefault="0027708F" w:rsidP="0027708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C22F77">
        <w:rPr>
          <w:rFonts w:ascii="Arial" w:hAnsi="Arial" w:cs="Arial"/>
          <w:b/>
        </w:rPr>
        <w:t xml:space="preserve">III a . </w:t>
      </w:r>
      <w:r w:rsidR="009F6B27" w:rsidRPr="00C22F77">
        <w:rPr>
          <w:rFonts w:ascii="Arial" w:hAnsi="Arial" w:cs="Arial"/>
          <w:b/>
        </w:rPr>
        <w:t>Nazwa i adres Przychodni Zdrowia , z której korzysta dziecka</w:t>
      </w:r>
    </w:p>
    <w:p w14:paraId="79914A1D" w14:textId="77777777" w:rsidR="009F6B27" w:rsidRPr="00CA713E" w:rsidRDefault="009F6B27" w:rsidP="00CA713E">
      <w:pPr>
        <w:pStyle w:val="Akapitzlist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</w:t>
      </w:r>
      <w:r w:rsidR="00CA713E">
        <w:rPr>
          <w:rFonts w:ascii="Arial" w:hAnsi="Arial" w:cs="Arial"/>
          <w:sz w:val="24"/>
          <w:szCs w:val="24"/>
        </w:rPr>
        <w:t>……</w:t>
      </w:r>
    </w:p>
    <w:p w14:paraId="55D52216" w14:textId="77777777" w:rsidR="009F6B27" w:rsidRDefault="009F6B27" w:rsidP="009F6B27">
      <w:pPr>
        <w:pStyle w:val="Akapitzlist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9F6B27">
        <w:rPr>
          <w:rFonts w:ascii="Arial" w:hAnsi="Arial" w:cs="Arial"/>
          <w:sz w:val="20"/>
          <w:szCs w:val="20"/>
        </w:rPr>
        <w:t>NIP Przychodni</w:t>
      </w:r>
      <w:r>
        <w:rPr>
          <w:rFonts w:ascii="Arial" w:hAnsi="Arial" w:cs="Arial"/>
          <w:sz w:val="24"/>
          <w:szCs w:val="24"/>
        </w:rPr>
        <w:t xml:space="preserve">  ………………………………………………………………………</w:t>
      </w:r>
      <w:r w:rsidR="00ED7DDD">
        <w:rPr>
          <w:rFonts w:ascii="Arial" w:hAnsi="Arial" w:cs="Arial"/>
          <w:sz w:val="24"/>
          <w:szCs w:val="24"/>
        </w:rPr>
        <w:t>…..</w:t>
      </w:r>
    </w:p>
    <w:p w14:paraId="6C898107" w14:textId="77777777" w:rsidR="009F6B27" w:rsidRDefault="009F6B27" w:rsidP="009F6B27">
      <w:pPr>
        <w:pStyle w:val="Akapitzlist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ię i Nazwisko lekarza </w:t>
      </w:r>
      <w:r w:rsidR="00ED7DDD">
        <w:rPr>
          <w:rFonts w:ascii="Arial" w:hAnsi="Arial" w:cs="Arial"/>
          <w:sz w:val="20"/>
          <w:szCs w:val="20"/>
        </w:rPr>
        <w:t>prowadzącego …………………………………………………………………..</w:t>
      </w:r>
    </w:p>
    <w:p w14:paraId="7227DDFB" w14:textId="77777777" w:rsidR="0027708F" w:rsidRDefault="0027708F" w:rsidP="009F6B27">
      <w:pPr>
        <w:pStyle w:val="Akapitzlist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E7BCA82" w14:textId="77777777" w:rsidR="00A725EF" w:rsidRPr="00CA713E" w:rsidRDefault="00792993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A713E">
        <w:rPr>
          <w:rFonts w:ascii="Arial" w:hAnsi="Arial" w:cs="Arial"/>
          <w:sz w:val="20"/>
          <w:szCs w:val="20"/>
        </w:rPr>
        <w:t>S</w:t>
      </w:r>
      <w:r w:rsidR="00A725EF" w:rsidRPr="00CA713E">
        <w:rPr>
          <w:rFonts w:ascii="Arial" w:hAnsi="Arial" w:cs="Arial"/>
          <w:sz w:val="20"/>
          <w:szCs w:val="20"/>
        </w:rPr>
        <w:t>TWIERDZAM, ŻE PODAŁAM(EM) WSZYSTKIE ZNANE MI INFORMACJE</w:t>
      </w:r>
    </w:p>
    <w:p w14:paraId="6E14E5D1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A713E">
        <w:rPr>
          <w:rFonts w:ascii="Arial" w:hAnsi="Arial" w:cs="Arial"/>
          <w:sz w:val="20"/>
          <w:szCs w:val="20"/>
        </w:rPr>
        <w:t>O DZIECKU, KTÓRE MOGĄ POMÓC W ZAPEWNIENIU WŁAŚCIWEJ OPIEKI</w:t>
      </w:r>
    </w:p>
    <w:p w14:paraId="32C18839" w14:textId="77777777" w:rsidR="00ED7DDD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A713E">
        <w:rPr>
          <w:rFonts w:ascii="Arial" w:hAnsi="Arial" w:cs="Arial"/>
          <w:sz w:val="20"/>
          <w:szCs w:val="20"/>
        </w:rPr>
        <w:t>DZIE</w:t>
      </w:r>
      <w:r w:rsidR="0027708F" w:rsidRPr="00CA713E">
        <w:rPr>
          <w:rFonts w:ascii="Arial" w:hAnsi="Arial" w:cs="Arial"/>
          <w:sz w:val="20"/>
          <w:szCs w:val="20"/>
        </w:rPr>
        <w:t>CKU W CZASIE TRWANIA WYPOCZYNKU</w:t>
      </w:r>
    </w:p>
    <w:p w14:paraId="4593D1F1" w14:textId="77777777" w:rsidR="00CA713E" w:rsidRDefault="00ED7DDD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</w:t>
      </w:r>
      <w:r w:rsidR="00A725EF">
        <w:rPr>
          <w:rFonts w:ascii="Arial" w:hAnsi="Arial" w:cs="Arial"/>
          <w:sz w:val="24"/>
          <w:szCs w:val="24"/>
        </w:rPr>
        <w:t>....................... . . . . . . . . . . . . . . . .</w:t>
      </w:r>
    </w:p>
    <w:p w14:paraId="52E9DF38" w14:textId="77777777" w:rsidR="00A725EF" w:rsidRDefault="00ED7DDD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</w:t>
      </w:r>
      <w:r w:rsidR="00A725EF" w:rsidRPr="00ED7DDD">
        <w:rPr>
          <w:rFonts w:ascii="Arial" w:hAnsi="Arial" w:cs="Arial"/>
          <w:sz w:val="20"/>
          <w:szCs w:val="20"/>
        </w:rPr>
        <w:t>(data) (podpis matki, ojca lub opiekuna</w:t>
      </w:r>
      <w:r w:rsidR="00A725EF">
        <w:rPr>
          <w:rFonts w:ascii="Arial" w:hAnsi="Arial" w:cs="Arial"/>
          <w:sz w:val="24"/>
          <w:szCs w:val="24"/>
        </w:rPr>
        <w:t>)</w:t>
      </w:r>
    </w:p>
    <w:p w14:paraId="71254AEC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</w:t>
      </w:r>
    </w:p>
    <w:p w14:paraId="3EB828EF" w14:textId="77777777" w:rsidR="00A725EF" w:rsidRPr="0027708F" w:rsidRDefault="0027708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V. INFORMACJA O SZCZEPIENIACH</w:t>
      </w:r>
    </w:p>
    <w:p w14:paraId="3A073390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lub przedstawienie </w:t>
      </w:r>
      <w:r w:rsidRPr="006B2126">
        <w:rPr>
          <w:rFonts w:ascii="Arial" w:hAnsi="Arial" w:cs="Arial"/>
          <w:b/>
          <w:bCs/>
          <w:sz w:val="24"/>
          <w:szCs w:val="24"/>
        </w:rPr>
        <w:t>ksi</w:t>
      </w:r>
      <w:r w:rsidR="006B2126" w:rsidRPr="006B2126">
        <w:rPr>
          <w:rFonts w:ascii="Arial" w:hAnsi="Arial" w:cs="Arial"/>
          <w:b/>
          <w:sz w:val="24"/>
          <w:szCs w:val="24"/>
        </w:rPr>
        <w:t>ąże</w:t>
      </w:r>
      <w:r w:rsidRPr="006B2126">
        <w:rPr>
          <w:rFonts w:ascii="Arial" w:hAnsi="Arial" w:cs="Arial"/>
          <w:b/>
          <w:bCs/>
          <w:sz w:val="24"/>
          <w:szCs w:val="24"/>
        </w:rPr>
        <w:t xml:space="preserve">czki </w:t>
      </w:r>
      <w:r>
        <w:rPr>
          <w:rFonts w:ascii="Arial" w:hAnsi="Arial" w:cs="Arial"/>
          <w:b/>
          <w:bCs/>
          <w:sz w:val="24"/>
          <w:szCs w:val="24"/>
        </w:rPr>
        <w:t>zdrowia z aktualnym wpisem szczepień</w:t>
      </w:r>
    </w:p>
    <w:p w14:paraId="4151F3E1" w14:textId="77777777" w:rsidR="00A725EF" w:rsidRPr="00ED7DDD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D7DDD">
        <w:rPr>
          <w:rFonts w:ascii="Arial" w:hAnsi="Arial" w:cs="Arial"/>
          <w:sz w:val="20"/>
          <w:szCs w:val="20"/>
        </w:rPr>
        <w:t>Szczepi</w:t>
      </w:r>
      <w:r w:rsidR="006B2126" w:rsidRPr="00ED7DDD">
        <w:rPr>
          <w:rFonts w:ascii="Arial" w:hAnsi="Arial" w:cs="Arial"/>
          <w:sz w:val="20"/>
          <w:szCs w:val="20"/>
        </w:rPr>
        <w:t>enia ochronne (podać rok): tężec</w:t>
      </w:r>
      <w:r w:rsidRPr="00ED7DDD">
        <w:rPr>
          <w:rFonts w:ascii="Arial" w:hAnsi="Arial" w:cs="Arial"/>
          <w:sz w:val="20"/>
          <w:szCs w:val="20"/>
        </w:rPr>
        <w:t xml:space="preserve"> ................,</w:t>
      </w:r>
    </w:p>
    <w:p w14:paraId="0005CD0B" w14:textId="77777777" w:rsid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D7DDD">
        <w:rPr>
          <w:rFonts w:ascii="Arial" w:hAnsi="Arial" w:cs="Arial"/>
          <w:sz w:val="20"/>
          <w:szCs w:val="20"/>
        </w:rPr>
        <w:t>błonica ............, dur ................., inne .............</w:t>
      </w:r>
      <w:r w:rsidR="00CA713E">
        <w:rPr>
          <w:rFonts w:ascii="Arial" w:hAnsi="Arial" w:cs="Arial"/>
          <w:sz w:val="20"/>
          <w:szCs w:val="20"/>
        </w:rPr>
        <w:t>...........</w:t>
      </w:r>
    </w:p>
    <w:p w14:paraId="7997CB5A" w14:textId="77777777" w:rsidR="00CA713E" w:rsidRPr="00ED7DDD" w:rsidRDefault="00CA713E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F6129EA" w14:textId="77777777" w:rsidR="00A725EF" w:rsidRPr="00ED7DDD" w:rsidRDefault="00ED7DDD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            </w:t>
      </w:r>
      <w:r w:rsidR="00A725EF" w:rsidRPr="00ED7DDD">
        <w:rPr>
          <w:rFonts w:ascii="Arial" w:hAnsi="Arial" w:cs="Arial"/>
          <w:b/>
          <w:bCs/>
          <w:sz w:val="20"/>
          <w:szCs w:val="20"/>
        </w:rPr>
        <w:t>....................</w:t>
      </w:r>
      <w:r>
        <w:rPr>
          <w:rFonts w:ascii="Arial" w:hAnsi="Arial" w:cs="Arial"/>
          <w:b/>
          <w:bCs/>
          <w:sz w:val="20"/>
          <w:szCs w:val="20"/>
        </w:rPr>
        <w:t>....................</w:t>
      </w:r>
      <w:r w:rsidR="00A725EF" w:rsidRPr="00ED7DDD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 xml:space="preserve">                                                                   </w:t>
      </w:r>
      <w:r w:rsidR="00A725EF" w:rsidRPr="00ED7DDD">
        <w:rPr>
          <w:rFonts w:ascii="Arial" w:hAnsi="Arial" w:cs="Arial"/>
          <w:b/>
          <w:bCs/>
          <w:sz w:val="20"/>
          <w:szCs w:val="20"/>
        </w:rPr>
        <w:t>.............................</w:t>
      </w:r>
    </w:p>
    <w:p w14:paraId="5D91E520" w14:textId="77777777" w:rsidR="00A725EF" w:rsidRPr="00ED7DDD" w:rsidRDefault="00CA713E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</w:t>
      </w:r>
      <w:r w:rsidR="00ED7DDD">
        <w:rPr>
          <w:rFonts w:ascii="Arial" w:hAnsi="Arial" w:cs="Arial"/>
          <w:sz w:val="20"/>
          <w:szCs w:val="20"/>
        </w:rPr>
        <w:t xml:space="preserve">   </w:t>
      </w:r>
      <w:r w:rsidR="00A725EF" w:rsidRPr="00ED7DDD">
        <w:rPr>
          <w:rFonts w:ascii="Arial" w:hAnsi="Arial" w:cs="Arial"/>
          <w:sz w:val="20"/>
          <w:szCs w:val="20"/>
        </w:rPr>
        <w:t xml:space="preserve">(data) (podpis lekarza, </w:t>
      </w:r>
      <w:r w:rsidR="00ED7DDD">
        <w:rPr>
          <w:rFonts w:ascii="Arial" w:hAnsi="Arial" w:cs="Arial"/>
          <w:sz w:val="20"/>
          <w:szCs w:val="20"/>
        </w:rPr>
        <w:t xml:space="preserve">                                                                     </w:t>
      </w:r>
      <w:r w:rsidR="00A725EF" w:rsidRPr="00ED7DDD">
        <w:rPr>
          <w:rFonts w:ascii="Arial" w:hAnsi="Arial" w:cs="Arial"/>
          <w:sz w:val="20"/>
          <w:szCs w:val="20"/>
        </w:rPr>
        <w:t>matki, ojca lub opiekuna)</w:t>
      </w:r>
    </w:p>
    <w:p w14:paraId="410FE4C7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</w:t>
      </w:r>
    </w:p>
    <w:p w14:paraId="19C86C34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lastRenderedPageBreak/>
        <w:t>V. INFORMACJA WYCHOWAWCY KLASY O DZIECKU</w:t>
      </w:r>
    </w:p>
    <w:p w14:paraId="38EBCC6D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(w przypadku braku mo</w:t>
      </w:r>
      <w:r w:rsidR="006B2126" w:rsidRPr="00CA713E">
        <w:rPr>
          <w:rFonts w:ascii="Arial" w:hAnsi="Arial" w:cs="Arial"/>
          <w:b/>
        </w:rPr>
        <w:t>ż</w:t>
      </w:r>
      <w:r w:rsidRPr="00CA713E">
        <w:rPr>
          <w:rFonts w:ascii="Arial" w:hAnsi="Arial" w:cs="Arial"/>
          <w:b/>
          <w:bCs/>
        </w:rPr>
        <w:t>liwo</w:t>
      </w:r>
      <w:r w:rsidRPr="00CA713E">
        <w:rPr>
          <w:rFonts w:ascii="Arial" w:hAnsi="Arial" w:cs="Arial"/>
          <w:b/>
        </w:rPr>
        <w:t>ś</w:t>
      </w:r>
      <w:r w:rsidRPr="00CA713E">
        <w:rPr>
          <w:rFonts w:ascii="Arial" w:hAnsi="Arial" w:cs="Arial"/>
          <w:b/>
          <w:bCs/>
        </w:rPr>
        <w:t>ci uzyskania opinii wychowawcy klasy -</w:t>
      </w:r>
    </w:p>
    <w:p w14:paraId="490E3AA7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wypełnia rodzic lub opiekun)</w:t>
      </w:r>
    </w:p>
    <w:p w14:paraId="41ECF654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............</w:t>
      </w:r>
      <w:r w:rsidR="0027708F">
        <w:rPr>
          <w:rFonts w:ascii="Arial" w:hAnsi="Arial" w:cs="Arial"/>
          <w:sz w:val="24"/>
          <w:szCs w:val="24"/>
        </w:rPr>
        <w:t>............................................................</w:t>
      </w:r>
      <w:r>
        <w:rPr>
          <w:rFonts w:ascii="Arial" w:hAnsi="Arial" w:cs="Arial"/>
          <w:sz w:val="24"/>
          <w:szCs w:val="24"/>
        </w:rPr>
        <w:t>.</w:t>
      </w:r>
    </w:p>
    <w:p w14:paraId="3AB2D04E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.............</w:t>
      </w:r>
      <w:r w:rsidR="0027708F">
        <w:rPr>
          <w:rFonts w:ascii="Arial" w:hAnsi="Arial" w:cs="Arial"/>
          <w:sz w:val="24"/>
          <w:szCs w:val="24"/>
        </w:rPr>
        <w:t>............................................................</w:t>
      </w:r>
    </w:p>
    <w:p w14:paraId="78EE075D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........................ ................................</w:t>
      </w:r>
    </w:p>
    <w:p w14:paraId="5E9D827B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(data) (podpis wychowawcy lub rodzica -opiekuna)</w:t>
      </w:r>
    </w:p>
    <w:p w14:paraId="5BA380B9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</w:t>
      </w:r>
    </w:p>
    <w:p w14:paraId="2A8E2375" w14:textId="77777777" w:rsidR="00A725EF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VI. DECYZJA O KWALIFIKACJI UCZESTNIKA</w:t>
      </w:r>
    </w:p>
    <w:p w14:paraId="29F308B6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anawia się:</w:t>
      </w:r>
    </w:p>
    <w:p w14:paraId="6BA1F359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1. Zakwalifikować i skierować dziecko na wypoczynek</w:t>
      </w:r>
    </w:p>
    <w:p w14:paraId="3F01973E" w14:textId="77777777" w:rsid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2. Odmówić skierowania dziecka na wypoczynek</w:t>
      </w:r>
      <w:r w:rsidR="00CA713E">
        <w:rPr>
          <w:rFonts w:ascii="Arial" w:hAnsi="Arial" w:cs="Arial"/>
          <w:sz w:val="20"/>
          <w:szCs w:val="20"/>
        </w:rPr>
        <w:t xml:space="preserve"> </w:t>
      </w:r>
      <w:r w:rsidRPr="00792993">
        <w:rPr>
          <w:rFonts w:ascii="Arial" w:hAnsi="Arial" w:cs="Arial"/>
          <w:sz w:val="20"/>
          <w:szCs w:val="20"/>
        </w:rPr>
        <w:t>ze względu:</w:t>
      </w:r>
    </w:p>
    <w:p w14:paraId="06868380" w14:textId="5216B968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..............................................</w:t>
      </w:r>
      <w:r w:rsidR="00CA713E">
        <w:rPr>
          <w:rFonts w:ascii="Arial" w:hAnsi="Arial" w:cs="Arial"/>
          <w:sz w:val="20"/>
          <w:szCs w:val="20"/>
        </w:rPr>
        <w:t>............</w:t>
      </w:r>
      <w:r w:rsidRPr="00792993">
        <w:rPr>
          <w:rFonts w:ascii="Arial" w:hAnsi="Arial" w:cs="Arial"/>
          <w:sz w:val="20"/>
          <w:szCs w:val="20"/>
        </w:rPr>
        <w:t>.</w:t>
      </w:r>
    </w:p>
    <w:p w14:paraId="716F7022" w14:textId="77777777" w:rsidR="00A725EF" w:rsidRPr="00792993" w:rsidRDefault="00A725EF" w:rsidP="005D23BC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..............</w:t>
      </w:r>
      <w:r w:rsidR="00CA713E">
        <w:rPr>
          <w:rFonts w:ascii="Arial" w:hAnsi="Arial" w:cs="Arial"/>
          <w:sz w:val="20"/>
          <w:szCs w:val="20"/>
        </w:rPr>
        <w:t>..................................</w:t>
      </w:r>
    </w:p>
    <w:p w14:paraId="5B2DAFC0" w14:textId="77777777" w:rsidR="00A725EF" w:rsidRPr="00792993" w:rsidRDefault="00A725EF" w:rsidP="005D23BC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(data) (podpis)</w:t>
      </w:r>
    </w:p>
    <w:p w14:paraId="02BC4C12" w14:textId="77777777" w:rsidR="00A725EF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</w:t>
      </w:r>
    </w:p>
    <w:p w14:paraId="0CBEF08F" w14:textId="77777777" w:rsidR="009F6B27" w:rsidRPr="00CA713E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CA713E">
        <w:rPr>
          <w:rFonts w:ascii="Arial" w:hAnsi="Arial" w:cs="Arial"/>
          <w:b/>
          <w:bCs/>
        </w:rPr>
        <w:t>VII. POTWIERDZENIE POBYTU DZIECKA NA WYPOCZYNKU</w:t>
      </w:r>
    </w:p>
    <w:p w14:paraId="141F6343" w14:textId="1773E7D4" w:rsidR="00A725EF" w:rsidRPr="00792993" w:rsidRDefault="00C64F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ziecko przebywało na obozie </w:t>
      </w:r>
      <w:r w:rsidR="00825140">
        <w:rPr>
          <w:rFonts w:ascii="Arial" w:hAnsi="Arial" w:cs="Arial"/>
          <w:sz w:val="20"/>
          <w:szCs w:val="20"/>
        </w:rPr>
        <w:t xml:space="preserve">sportowy </w:t>
      </w:r>
      <w:r>
        <w:rPr>
          <w:rFonts w:ascii="Arial" w:hAnsi="Arial" w:cs="Arial"/>
          <w:sz w:val="20"/>
          <w:szCs w:val="20"/>
        </w:rPr>
        <w:t>UKS Lider Katowice</w:t>
      </w:r>
    </w:p>
    <w:p w14:paraId="132FCC7D" w14:textId="36279A02" w:rsidR="00A725EF" w:rsidRPr="00792993" w:rsidRDefault="00CA713E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</w:t>
      </w:r>
      <w:r w:rsidR="00F0040B" w:rsidRPr="00792993">
        <w:rPr>
          <w:rFonts w:ascii="Arial" w:hAnsi="Arial" w:cs="Arial"/>
          <w:sz w:val="20"/>
          <w:szCs w:val="20"/>
        </w:rPr>
        <w:t xml:space="preserve">                     </w:t>
      </w:r>
      <w:r w:rsidR="00A725EF" w:rsidRPr="00792993">
        <w:rPr>
          <w:rFonts w:ascii="Arial" w:hAnsi="Arial" w:cs="Arial"/>
          <w:sz w:val="20"/>
          <w:szCs w:val="20"/>
        </w:rPr>
        <w:t>od dnia ................</w:t>
      </w:r>
      <w:r w:rsidR="00F0040B" w:rsidRPr="00792993">
        <w:rPr>
          <w:rFonts w:ascii="Arial" w:hAnsi="Arial" w:cs="Arial"/>
          <w:sz w:val="20"/>
          <w:szCs w:val="20"/>
        </w:rPr>
        <w:t>.......... do dnia ........................... 20</w:t>
      </w:r>
      <w:r w:rsidR="00825140">
        <w:rPr>
          <w:rFonts w:ascii="Arial" w:hAnsi="Arial" w:cs="Arial"/>
          <w:sz w:val="20"/>
          <w:szCs w:val="20"/>
        </w:rPr>
        <w:t>2</w:t>
      </w:r>
      <w:r w:rsidR="00F0040B" w:rsidRPr="00792993">
        <w:rPr>
          <w:rFonts w:ascii="Arial" w:hAnsi="Arial" w:cs="Arial"/>
          <w:sz w:val="20"/>
          <w:szCs w:val="20"/>
        </w:rPr>
        <w:t>…</w:t>
      </w:r>
      <w:r w:rsidR="00A725EF" w:rsidRPr="00792993">
        <w:rPr>
          <w:rFonts w:ascii="Arial" w:hAnsi="Arial" w:cs="Arial"/>
          <w:sz w:val="20"/>
          <w:szCs w:val="20"/>
        </w:rPr>
        <w:t>. r.</w:t>
      </w:r>
    </w:p>
    <w:p w14:paraId="2BC482C2" w14:textId="77777777" w:rsidR="00F0040B" w:rsidRPr="00792993" w:rsidRDefault="00F0040B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CD9162C" w14:textId="77777777" w:rsidR="00A725EF" w:rsidRPr="00792993" w:rsidRDefault="00F0040B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 xml:space="preserve">                                                                       </w:t>
      </w:r>
      <w:r w:rsidR="00A725EF" w:rsidRPr="00792993">
        <w:rPr>
          <w:rFonts w:ascii="Arial" w:hAnsi="Arial" w:cs="Arial"/>
          <w:sz w:val="20"/>
          <w:szCs w:val="20"/>
        </w:rPr>
        <w:t>........................ .................................</w:t>
      </w:r>
    </w:p>
    <w:p w14:paraId="1F344EF8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 xml:space="preserve"> </w:t>
      </w:r>
      <w:r w:rsidR="00F0040B" w:rsidRPr="00792993">
        <w:rPr>
          <w:rFonts w:ascii="Arial" w:hAnsi="Arial" w:cs="Arial"/>
          <w:sz w:val="20"/>
          <w:szCs w:val="20"/>
        </w:rPr>
        <w:t xml:space="preserve">                                                                          </w:t>
      </w:r>
      <w:r w:rsidRPr="00792993">
        <w:rPr>
          <w:rFonts w:ascii="Arial" w:hAnsi="Arial" w:cs="Arial"/>
          <w:sz w:val="20"/>
          <w:szCs w:val="20"/>
        </w:rPr>
        <w:t>podpis kierownika wypoczynku)</w:t>
      </w:r>
    </w:p>
    <w:p w14:paraId="34C64C09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____________________________________________________________</w:t>
      </w:r>
    </w:p>
    <w:p w14:paraId="365FBF7D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792993">
        <w:rPr>
          <w:rFonts w:ascii="Arial" w:hAnsi="Arial" w:cs="Arial"/>
          <w:b/>
          <w:bCs/>
          <w:sz w:val="20"/>
          <w:szCs w:val="20"/>
        </w:rPr>
        <w:t>VIII. INFORMACJE O STANIE ZDROWIA DZIECKA W CZASIE TRWANIA</w:t>
      </w:r>
    </w:p>
    <w:p w14:paraId="1241E1D0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b/>
          <w:bCs/>
          <w:sz w:val="20"/>
          <w:szCs w:val="20"/>
        </w:rPr>
        <w:t xml:space="preserve">WYPOCZYNKU </w:t>
      </w:r>
      <w:r w:rsidRPr="00792993">
        <w:rPr>
          <w:rFonts w:ascii="Arial" w:hAnsi="Arial" w:cs="Arial"/>
          <w:sz w:val="20"/>
          <w:szCs w:val="20"/>
        </w:rPr>
        <w:t xml:space="preserve">(dane o </w:t>
      </w:r>
      <w:r w:rsidR="00143B80" w:rsidRPr="00792993">
        <w:rPr>
          <w:rFonts w:ascii="Arial" w:hAnsi="Arial" w:cs="Arial"/>
          <w:sz w:val="20"/>
          <w:szCs w:val="20"/>
        </w:rPr>
        <w:t>zachorowaniach</w:t>
      </w:r>
      <w:r w:rsidRPr="00792993">
        <w:rPr>
          <w:rFonts w:ascii="Arial" w:hAnsi="Arial" w:cs="Arial"/>
          <w:sz w:val="20"/>
          <w:szCs w:val="20"/>
        </w:rPr>
        <w:t>, urazach, leczeniu itp.)</w:t>
      </w:r>
    </w:p>
    <w:p w14:paraId="0480979F" w14:textId="77777777" w:rsidR="00A725EF" w:rsidRPr="00792993" w:rsidRDefault="00A725EF" w:rsidP="00A725E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92993">
        <w:rPr>
          <w:rFonts w:ascii="Arial" w:hAnsi="Arial" w:cs="Arial"/>
          <w:sz w:val="20"/>
          <w:szCs w:val="20"/>
        </w:rPr>
        <w:t>.........................................................</w:t>
      </w:r>
      <w:r w:rsidR="00143B80" w:rsidRPr="00792993">
        <w:rPr>
          <w:rFonts w:ascii="Arial" w:hAnsi="Arial" w:cs="Arial"/>
          <w:sz w:val="20"/>
          <w:szCs w:val="20"/>
        </w:rPr>
        <w:t>..</w:t>
      </w:r>
      <w:r w:rsidR="00792993">
        <w:rPr>
          <w:rFonts w:ascii="Arial" w:hAnsi="Arial" w:cs="Arial"/>
          <w:sz w:val="20"/>
          <w:szCs w:val="20"/>
        </w:rPr>
        <w:t>....................................................................</w:t>
      </w:r>
    </w:p>
    <w:p w14:paraId="544564EF" w14:textId="77777777" w:rsidR="001527BD" w:rsidRPr="00A544D7" w:rsidRDefault="00A725EF" w:rsidP="00792993">
      <w:pPr>
        <w:autoSpaceDE w:val="0"/>
        <w:autoSpaceDN w:val="0"/>
        <w:adjustRightInd w:val="0"/>
        <w:spacing w:after="0" w:line="240" w:lineRule="auto"/>
      </w:pPr>
      <w:r>
        <w:rPr>
          <w:rFonts w:ascii="Arial" w:hAnsi="Arial" w:cs="Arial"/>
          <w:sz w:val="24"/>
          <w:szCs w:val="24"/>
        </w:rPr>
        <w:t>...............................</w:t>
      </w:r>
      <w:r w:rsidR="00792993">
        <w:rPr>
          <w:rFonts w:ascii="Arial" w:hAnsi="Arial" w:cs="Arial"/>
          <w:sz w:val="24"/>
          <w:szCs w:val="24"/>
        </w:rPr>
        <w:t>................</w:t>
      </w:r>
      <w:r>
        <w:rPr>
          <w:rFonts w:ascii="Arial" w:hAnsi="Arial" w:cs="Arial"/>
          <w:sz w:val="24"/>
          <w:szCs w:val="24"/>
        </w:rPr>
        <w:t>..........................................................</w:t>
      </w:r>
    </w:p>
    <w:p w14:paraId="053E0B2E" w14:textId="77777777" w:rsidR="00F12A04" w:rsidRPr="00C22F77" w:rsidRDefault="00A544D7" w:rsidP="00C22F77">
      <w:pPr>
        <w:pBdr>
          <w:bottom w:val="single" w:sz="12" w:space="1" w:color="auto"/>
        </w:pBdr>
        <w:rPr>
          <w:b/>
          <w:sz w:val="16"/>
          <w:szCs w:val="16"/>
        </w:rPr>
      </w:pPr>
      <w:r w:rsidRPr="00CA713E">
        <w:rPr>
          <w:b/>
          <w:sz w:val="16"/>
          <w:szCs w:val="16"/>
        </w:rPr>
        <w:t>Wyrażam zgagę na przetwarzanie danych osobowych</w:t>
      </w:r>
      <w:r w:rsidR="00143B80" w:rsidRPr="00CA713E">
        <w:rPr>
          <w:b/>
          <w:sz w:val="16"/>
          <w:szCs w:val="16"/>
        </w:rPr>
        <w:t xml:space="preserve"> </w:t>
      </w:r>
      <w:r w:rsidRPr="00CA713E">
        <w:rPr>
          <w:b/>
          <w:sz w:val="16"/>
          <w:szCs w:val="16"/>
        </w:rPr>
        <w:t xml:space="preserve"> zawartych</w:t>
      </w:r>
      <w:r w:rsidR="00143B80" w:rsidRPr="00CA713E">
        <w:rPr>
          <w:b/>
          <w:sz w:val="16"/>
          <w:szCs w:val="16"/>
        </w:rPr>
        <w:t xml:space="preserve">  w części II, III, I V i VIII karty kwalifikacyjnej w zakresie niezbędnym dla bezpieczeństwa i ochrony zdrowia dziecka</w:t>
      </w:r>
      <w:r w:rsidR="00CA713E">
        <w:rPr>
          <w:b/>
          <w:sz w:val="16"/>
          <w:szCs w:val="16"/>
        </w:rPr>
        <w:t>.</w:t>
      </w:r>
    </w:p>
    <w:p w14:paraId="383F9BD5" w14:textId="77777777" w:rsidR="00F12A04" w:rsidRDefault="00C22F77" w:rsidP="00C22F77">
      <w:pPr>
        <w:suppressAutoHyphens/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IX.</w:t>
      </w:r>
      <w:r w:rsidR="00F12A04">
        <w:rPr>
          <w:b/>
          <w:sz w:val="20"/>
          <w:szCs w:val="20"/>
        </w:rPr>
        <w:t>WARUNKI UCZESTNICTWA W WYPOCZYNKU</w:t>
      </w:r>
    </w:p>
    <w:p w14:paraId="643E56C8" w14:textId="4F620813" w:rsidR="001359DC" w:rsidRPr="00825140" w:rsidRDefault="00F12A04" w:rsidP="005D23BC">
      <w:pPr>
        <w:pStyle w:val="Bezodstpw"/>
        <w:numPr>
          <w:ilvl w:val="0"/>
          <w:numId w:val="3"/>
        </w:numPr>
        <w:rPr>
          <w:rFonts w:asciiTheme="majorHAnsi" w:hAnsiTheme="majorHAnsi"/>
          <w:sz w:val="20"/>
          <w:szCs w:val="20"/>
        </w:rPr>
      </w:pPr>
      <w:r w:rsidRPr="00825140">
        <w:rPr>
          <w:rFonts w:asciiTheme="majorHAnsi" w:hAnsiTheme="majorHAnsi"/>
          <w:sz w:val="20"/>
          <w:szCs w:val="20"/>
        </w:rPr>
        <w:t xml:space="preserve">Uczestnik zobowiązany jest stosować się do regulaminu </w:t>
      </w:r>
      <w:r w:rsidR="006348CF" w:rsidRPr="00825140">
        <w:rPr>
          <w:rFonts w:asciiTheme="majorHAnsi" w:hAnsiTheme="majorHAnsi"/>
          <w:sz w:val="20"/>
          <w:szCs w:val="20"/>
        </w:rPr>
        <w:t>obozu UKS Lider Katowice</w:t>
      </w:r>
      <w:r w:rsidRPr="00825140">
        <w:rPr>
          <w:rFonts w:asciiTheme="majorHAnsi" w:hAnsiTheme="majorHAnsi"/>
          <w:sz w:val="20"/>
          <w:szCs w:val="20"/>
        </w:rPr>
        <w:t>, w szczególności dotyczy t</w:t>
      </w:r>
      <w:r w:rsidR="006348CF" w:rsidRPr="00825140">
        <w:rPr>
          <w:rFonts w:asciiTheme="majorHAnsi" w:hAnsiTheme="majorHAnsi"/>
          <w:sz w:val="20"/>
          <w:szCs w:val="20"/>
        </w:rPr>
        <w:t>o</w:t>
      </w:r>
      <w:r w:rsidRPr="00825140">
        <w:rPr>
          <w:rFonts w:asciiTheme="majorHAnsi" w:hAnsiTheme="majorHAnsi"/>
          <w:sz w:val="20"/>
          <w:szCs w:val="20"/>
        </w:rPr>
        <w:t xml:space="preserve"> zakazu palenie tytoniu, picia napojów zawierających alkohol, </w:t>
      </w:r>
      <w:r w:rsidR="001359DC" w:rsidRPr="00825140">
        <w:rPr>
          <w:rFonts w:asciiTheme="majorHAnsi" w:hAnsiTheme="majorHAnsi"/>
          <w:sz w:val="20"/>
          <w:szCs w:val="20"/>
        </w:rPr>
        <w:t>zażywania</w:t>
      </w:r>
      <w:r w:rsidRPr="00825140">
        <w:rPr>
          <w:rFonts w:asciiTheme="majorHAnsi" w:hAnsiTheme="majorHAnsi"/>
          <w:sz w:val="20"/>
          <w:szCs w:val="20"/>
        </w:rPr>
        <w:t xml:space="preserve"> środków odurzających. W</w:t>
      </w:r>
      <w:r w:rsidR="00825140">
        <w:rPr>
          <w:rFonts w:asciiTheme="majorHAnsi" w:hAnsiTheme="majorHAnsi"/>
          <w:sz w:val="20"/>
          <w:szCs w:val="20"/>
        </w:rPr>
        <w:t xml:space="preserve"> </w:t>
      </w:r>
      <w:r w:rsidRPr="00825140">
        <w:rPr>
          <w:rFonts w:asciiTheme="majorHAnsi" w:hAnsiTheme="majorHAnsi"/>
          <w:sz w:val="20"/>
          <w:szCs w:val="20"/>
        </w:rPr>
        <w:t xml:space="preserve">przypadku </w:t>
      </w:r>
      <w:r w:rsidR="001359DC" w:rsidRPr="00825140">
        <w:rPr>
          <w:rFonts w:asciiTheme="majorHAnsi" w:hAnsiTheme="majorHAnsi"/>
          <w:sz w:val="20"/>
          <w:szCs w:val="20"/>
        </w:rPr>
        <w:t xml:space="preserve">poważnego naruszenia regulaminu </w:t>
      </w:r>
      <w:r w:rsidRPr="00825140">
        <w:rPr>
          <w:rFonts w:asciiTheme="majorHAnsi" w:hAnsiTheme="majorHAnsi"/>
          <w:sz w:val="20"/>
          <w:szCs w:val="20"/>
        </w:rPr>
        <w:t>uczestnika zostaje wydalony z placówki wypoczynku</w:t>
      </w:r>
      <w:r w:rsidR="001359DC" w:rsidRPr="00825140">
        <w:rPr>
          <w:rFonts w:asciiTheme="majorHAnsi" w:hAnsiTheme="majorHAnsi"/>
          <w:sz w:val="20"/>
          <w:szCs w:val="20"/>
        </w:rPr>
        <w:t xml:space="preserve"> na koszt rodziców ( opiekunów).</w:t>
      </w:r>
    </w:p>
    <w:p w14:paraId="46941C2F" w14:textId="701DBD36" w:rsidR="001359DC" w:rsidRPr="00825140" w:rsidRDefault="00F12A04" w:rsidP="005D23BC">
      <w:pPr>
        <w:pStyle w:val="Bezodstpw"/>
        <w:numPr>
          <w:ilvl w:val="0"/>
          <w:numId w:val="3"/>
        </w:numPr>
        <w:rPr>
          <w:rFonts w:asciiTheme="majorHAnsi" w:hAnsiTheme="majorHAnsi"/>
          <w:sz w:val="20"/>
          <w:szCs w:val="20"/>
        </w:rPr>
      </w:pPr>
      <w:r w:rsidRPr="00825140">
        <w:rPr>
          <w:rFonts w:asciiTheme="majorHAnsi" w:hAnsiTheme="majorHAnsi"/>
          <w:sz w:val="20"/>
          <w:szCs w:val="20"/>
        </w:rPr>
        <w:t>Uczestnik zobowiązany jest uczestniczyć we ws</w:t>
      </w:r>
      <w:r w:rsidR="001359DC" w:rsidRPr="00825140">
        <w:rPr>
          <w:rFonts w:asciiTheme="majorHAnsi" w:hAnsiTheme="majorHAnsi"/>
          <w:sz w:val="20"/>
          <w:szCs w:val="20"/>
        </w:rPr>
        <w:t xml:space="preserve">zystkich imprezach, wycieczkach organizowanych </w:t>
      </w:r>
      <w:r w:rsidRPr="00825140">
        <w:rPr>
          <w:rFonts w:asciiTheme="majorHAnsi" w:hAnsiTheme="majorHAnsi"/>
          <w:sz w:val="20"/>
          <w:szCs w:val="20"/>
        </w:rPr>
        <w:t>przez wychowawców i stosować się do ich poleceń</w:t>
      </w:r>
      <w:r w:rsidR="001359DC" w:rsidRPr="00825140">
        <w:rPr>
          <w:rFonts w:asciiTheme="majorHAnsi" w:hAnsiTheme="majorHAnsi"/>
          <w:sz w:val="20"/>
          <w:szCs w:val="20"/>
        </w:rPr>
        <w:t>.</w:t>
      </w:r>
    </w:p>
    <w:p w14:paraId="3B0A15A2" w14:textId="0ECF3052" w:rsidR="00F12A04" w:rsidRPr="00825140" w:rsidRDefault="006348CF" w:rsidP="005D23BC">
      <w:pPr>
        <w:pStyle w:val="Bezodstpw"/>
        <w:numPr>
          <w:ilvl w:val="0"/>
          <w:numId w:val="3"/>
        </w:numPr>
        <w:rPr>
          <w:rFonts w:asciiTheme="majorHAnsi" w:hAnsiTheme="majorHAnsi"/>
          <w:sz w:val="20"/>
          <w:szCs w:val="20"/>
        </w:rPr>
      </w:pPr>
      <w:r w:rsidRPr="00825140">
        <w:rPr>
          <w:rFonts w:asciiTheme="majorHAnsi" w:hAnsiTheme="majorHAnsi"/>
          <w:sz w:val="20"/>
          <w:szCs w:val="20"/>
        </w:rPr>
        <w:t xml:space="preserve">UKS Lider Katowice </w:t>
      </w:r>
      <w:r w:rsidR="00F12A04" w:rsidRPr="00825140">
        <w:rPr>
          <w:rFonts w:asciiTheme="majorHAnsi" w:hAnsiTheme="majorHAnsi"/>
          <w:sz w:val="20"/>
          <w:szCs w:val="20"/>
        </w:rPr>
        <w:t>nie ponosi odpowiedzialności za sprzęt elektroniczny, rzeczy wartościowe oraz rzeczy pozostawione przez uczestników pobytu.</w:t>
      </w:r>
    </w:p>
    <w:p w14:paraId="0CECCA89" w14:textId="0FA4BD94" w:rsidR="001359DC" w:rsidRPr="00825140" w:rsidRDefault="00F12A04" w:rsidP="005D23BC">
      <w:pPr>
        <w:pStyle w:val="Bezodstpw"/>
        <w:numPr>
          <w:ilvl w:val="0"/>
          <w:numId w:val="3"/>
        </w:numPr>
        <w:rPr>
          <w:rFonts w:asciiTheme="majorHAnsi" w:hAnsiTheme="majorHAnsi"/>
          <w:sz w:val="20"/>
          <w:szCs w:val="20"/>
        </w:rPr>
      </w:pPr>
      <w:r w:rsidRPr="00825140">
        <w:rPr>
          <w:rFonts w:asciiTheme="majorHAnsi" w:hAnsiTheme="majorHAnsi"/>
          <w:sz w:val="20"/>
          <w:szCs w:val="20"/>
        </w:rPr>
        <w:t>W przypadku stałych schorzeń wymagających systematycznego zażywania leków- uczestnik obowiązany jest do posiadania własnych.</w:t>
      </w:r>
    </w:p>
    <w:p w14:paraId="133C1CF3" w14:textId="0DF82A7C" w:rsidR="00F12A04" w:rsidRPr="00825140" w:rsidRDefault="00F12A04" w:rsidP="005D23BC">
      <w:pPr>
        <w:pStyle w:val="Bezodstpw"/>
        <w:numPr>
          <w:ilvl w:val="0"/>
          <w:numId w:val="3"/>
        </w:numPr>
        <w:rPr>
          <w:rFonts w:asciiTheme="majorHAnsi" w:hAnsiTheme="majorHAnsi"/>
          <w:sz w:val="20"/>
          <w:szCs w:val="20"/>
        </w:rPr>
      </w:pPr>
      <w:r w:rsidRPr="00825140">
        <w:rPr>
          <w:rFonts w:asciiTheme="majorHAnsi" w:hAnsiTheme="majorHAnsi"/>
          <w:sz w:val="20"/>
          <w:szCs w:val="20"/>
        </w:rPr>
        <w:t>Uczestnik za pośrednictwem rodziców ( opiekunów) ponosi odpowiedzialność materialną za wyrządzone szkody w placówce pobytu.</w:t>
      </w:r>
    </w:p>
    <w:p w14:paraId="096FD302" w14:textId="77777777" w:rsidR="005D23BC" w:rsidRDefault="005D23BC" w:rsidP="005D23BC">
      <w:pPr>
        <w:pStyle w:val="Bezodstpw"/>
        <w:spacing w:line="276" w:lineRule="auto"/>
        <w:rPr>
          <w:rFonts w:asciiTheme="majorHAnsi" w:hAnsiTheme="majorHAnsi"/>
          <w:b/>
          <w:sz w:val="18"/>
          <w:szCs w:val="18"/>
        </w:rPr>
      </w:pPr>
    </w:p>
    <w:p w14:paraId="042F4410" w14:textId="48268958" w:rsidR="00F12A04" w:rsidRPr="00825140" w:rsidRDefault="00F12A04" w:rsidP="005D23BC">
      <w:pPr>
        <w:pStyle w:val="Bezodstpw"/>
        <w:spacing w:line="276" w:lineRule="auto"/>
        <w:rPr>
          <w:rFonts w:asciiTheme="majorHAnsi" w:hAnsiTheme="majorHAnsi"/>
          <w:b/>
          <w:sz w:val="18"/>
          <w:szCs w:val="18"/>
        </w:rPr>
      </w:pPr>
      <w:r w:rsidRPr="00825140">
        <w:rPr>
          <w:rFonts w:asciiTheme="majorHAnsi" w:hAnsiTheme="majorHAnsi"/>
          <w:b/>
          <w:sz w:val="18"/>
          <w:szCs w:val="18"/>
        </w:rPr>
        <w:t>Oświadczam, że zapoznałam/em moje  dziecko z w/w warunkami uczestnictwa.</w:t>
      </w:r>
    </w:p>
    <w:p w14:paraId="2452CC9E" w14:textId="77777777" w:rsidR="00F12A04" w:rsidRPr="00825140" w:rsidRDefault="00F12A04" w:rsidP="005D23BC">
      <w:pPr>
        <w:pStyle w:val="Bezodstpw"/>
        <w:spacing w:line="276" w:lineRule="auto"/>
        <w:rPr>
          <w:rFonts w:asciiTheme="majorHAnsi" w:hAnsiTheme="majorHAnsi"/>
          <w:b/>
          <w:sz w:val="18"/>
          <w:szCs w:val="18"/>
        </w:rPr>
      </w:pPr>
      <w:r w:rsidRPr="00825140">
        <w:rPr>
          <w:rFonts w:asciiTheme="majorHAnsi" w:hAnsiTheme="majorHAnsi"/>
          <w:b/>
          <w:sz w:val="18"/>
          <w:szCs w:val="18"/>
        </w:rPr>
        <w:t xml:space="preserve">Swoim podpisem akceptuję zasady obowiązujące </w:t>
      </w:r>
      <w:r w:rsidR="000747C4" w:rsidRPr="00825140">
        <w:rPr>
          <w:rFonts w:asciiTheme="majorHAnsi" w:hAnsiTheme="majorHAnsi"/>
          <w:b/>
          <w:sz w:val="18"/>
          <w:szCs w:val="18"/>
        </w:rPr>
        <w:t>podczas obozu UKS Lider Katowice.</w:t>
      </w:r>
      <w:r w:rsidRPr="00825140">
        <w:rPr>
          <w:rFonts w:asciiTheme="majorHAnsi" w:hAnsiTheme="majorHAnsi"/>
          <w:b/>
          <w:sz w:val="18"/>
          <w:szCs w:val="18"/>
        </w:rPr>
        <w:t xml:space="preserve"> </w:t>
      </w:r>
    </w:p>
    <w:p w14:paraId="178082B9" w14:textId="77777777" w:rsidR="00F12A04" w:rsidRPr="00825140" w:rsidRDefault="0024061E" w:rsidP="005D23BC">
      <w:pPr>
        <w:pStyle w:val="Bezodstpw"/>
        <w:spacing w:line="276" w:lineRule="auto"/>
        <w:rPr>
          <w:rFonts w:asciiTheme="majorHAnsi" w:hAnsiTheme="majorHAnsi"/>
          <w:b/>
          <w:sz w:val="18"/>
          <w:szCs w:val="18"/>
        </w:rPr>
      </w:pPr>
      <w:r w:rsidRPr="00825140">
        <w:rPr>
          <w:rFonts w:asciiTheme="majorHAnsi" w:hAnsiTheme="majorHAnsi"/>
          <w:b/>
          <w:sz w:val="18"/>
          <w:szCs w:val="18"/>
        </w:rPr>
        <w:t>Podałam/e</w:t>
      </w:r>
      <w:r w:rsidR="00F12A04" w:rsidRPr="00825140">
        <w:rPr>
          <w:rFonts w:asciiTheme="majorHAnsi" w:hAnsiTheme="majorHAnsi"/>
          <w:b/>
          <w:sz w:val="18"/>
          <w:szCs w:val="18"/>
        </w:rPr>
        <w:t>m wszystkie istotne informacje o stanie zdrowia mojego dziecka.</w:t>
      </w:r>
    </w:p>
    <w:p w14:paraId="3823A4F6" w14:textId="5DCD3142" w:rsidR="00F12A04" w:rsidRPr="00825140" w:rsidRDefault="00F12A04" w:rsidP="00C22F77">
      <w:pPr>
        <w:pStyle w:val="Bezodstpw"/>
        <w:rPr>
          <w:rFonts w:asciiTheme="majorHAnsi" w:hAnsiTheme="majorHAnsi"/>
          <w:b/>
          <w:sz w:val="18"/>
          <w:szCs w:val="18"/>
        </w:rPr>
      </w:pPr>
      <w:r w:rsidRPr="00825140">
        <w:rPr>
          <w:rFonts w:asciiTheme="majorHAnsi" w:hAnsiTheme="majorHAnsi"/>
          <w:b/>
          <w:sz w:val="18"/>
          <w:szCs w:val="18"/>
        </w:rPr>
        <w:t>W razie zagrożenia życia lub zdrowia dziec</w:t>
      </w:r>
      <w:r w:rsidR="00992D39" w:rsidRPr="00825140">
        <w:rPr>
          <w:rFonts w:asciiTheme="majorHAnsi" w:hAnsiTheme="majorHAnsi"/>
          <w:b/>
          <w:sz w:val="18"/>
          <w:szCs w:val="18"/>
        </w:rPr>
        <w:t xml:space="preserve">ka </w:t>
      </w:r>
      <w:r w:rsidR="00992D39" w:rsidRPr="00825140">
        <w:rPr>
          <w:rFonts w:asciiTheme="majorHAnsi" w:hAnsiTheme="majorHAnsi"/>
          <w:b/>
          <w:sz w:val="24"/>
          <w:szCs w:val="24"/>
        </w:rPr>
        <w:t>zgadzam się</w:t>
      </w:r>
      <w:r w:rsidR="0024061E" w:rsidRPr="00825140">
        <w:rPr>
          <w:rFonts w:asciiTheme="majorHAnsi" w:hAnsiTheme="majorHAnsi"/>
          <w:b/>
          <w:sz w:val="24"/>
          <w:szCs w:val="24"/>
        </w:rPr>
        <w:t>/   nie zgadzam</w:t>
      </w:r>
      <w:r w:rsidR="005D23BC">
        <w:rPr>
          <w:rFonts w:asciiTheme="majorHAnsi" w:hAnsiTheme="majorHAnsi"/>
          <w:b/>
          <w:sz w:val="24"/>
          <w:szCs w:val="24"/>
        </w:rPr>
        <w:t>*</w:t>
      </w:r>
      <w:r w:rsidR="0024061E" w:rsidRPr="00825140">
        <w:rPr>
          <w:rFonts w:asciiTheme="majorHAnsi" w:hAnsiTheme="majorHAnsi"/>
          <w:b/>
          <w:sz w:val="18"/>
          <w:szCs w:val="18"/>
        </w:rPr>
        <w:t xml:space="preserve"> się</w:t>
      </w:r>
      <w:r w:rsidR="00992D39" w:rsidRPr="00825140">
        <w:rPr>
          <w:rFonts w:asciiTheme="majorHAnsi" w:hAnsiTheme="majorHAnsi"/>
          <w:b/>
          <w:sz w:val="18"/>
          <w:szCs w:val="18"/>
        </w:rPr>
        <w:t xml:space="preserve"> </w:t>
      </w:r>
      <w:r w:rsidR="00992D39" w:rsidRPr="00825140">
        <w:rPr>
          <w:rFonts w:asciiTheme="majorHAnsi" w:hAnsiTheme="majorHAnsi"/>
          <w:b/>
          <w:sz w:val="18"/>
          <w:szCs w:val="18"/>
          <w:rtl/>
        </w:rPr>
        <w:t xml:space="preserve"> </w:t>
      </w:r>
      <w:r w:rsidRPr="00825140">
        <w:rPr>
          <w:rFonts w:asciiTheme="majorHAnsi" w:hAnsiTheme="majorHAnsi"/>
          <w:b/>
          <w:sz w:val="18"/>
          <w:szCs w:val="18"/>
        </w:rPr>
        <w:t>na jego leczenie szpitalne, za</w:t>
      </w:r>
      <w:r w:rsidR="00C22F77" w:rsidRPr="00825140">
        <w:rPr>
          <w:rFonts w:asciiTheme="majorHAnsi" w:hAnsiTheme="majorHAnsi"/>
          <w:b/>
          <w:sz w:val="18"/>
          <w:szCs w:val="18"/>
        </w:rPr>
        <w:t>biegi diagnostyczne, operacyjne.</w:t>
      </w:r>
    </w:p>
    <w:p w14:paraId="4A7C3C38" w14:textId="77777777" w:rsidR="00C22F77" w:rsidRPr="00EC011A" w:rsidRDefault="00C22F77" w:rsidP="00C22F77">
      <w:pPr>
        <w:pStyle w:val="Bezodstpw"/>
        <w:rPr>
          <w:b/>
          <w:sz w:val="16"/>
          <w:szCs w:val="16"/>
        </w:rPr>
      </w:pPr>
    </w:p>
    <w:p w14:paraId="1B1F1BCB" w14:textId="77777777" w:rsidR="00C22F77" w:rsidRPr="00C22F77" w:rsidRDefault="00C22F77" w:rsidP="00C22F77">
      <w:pPr>
        <w:pStyle w:val="Bezodstpw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…………………………………………………………….</w:t>
      </w:r>
    </w:p>
    <w:p w14:paraId="089699A1" w14:textId="4CD39D21" w:rsidR="005D23BC" w:rsidRDefault="00C22F77" w:rsidP="005D23BC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</w:t>
      </w:r>
      <w:r w:rsidR="00F12A04">
        <w:rPr>
          <w:sz w:val="20"/>
          <w:szCs w:val="20"/>
        </w:rPr>
        <w:t>(podpis rodzica/opiekuna</w:t>
      </w:r>
      <w:r w:rsidR="005D23BC">
        <w:rPr>
          <w:sz w:val="20"/>
          <w:szCs w:val="20"/>
        </w:rPr>
        <w:t>)</w:t>
      </w:r>
    </w:p>
    <w:p w14:paraId="6D3FC65D" w14:textId="200EEA3B" w:rsidR="005D23BC" w:rsidRDefault="005D23BC" w:rsidP="005D23BC">
      <w:pPr>
        <w:rPr>
          <w:sz w:val="20"/>
          <w:szCs w:val="20"/>
        </w:rPr>
      </w:pPr>
      <w:r>
        <w:rPr>
          <w:sz w:val="20"/>
          <w:szCs w:val="20"/>
        </w:rPr>
        <w:t xml:space="preserve">*niepotrzebne skreślić </w:t>
      </w:r>
    </w:p>
    <w:p w14:paraId="3787D0AF" w14:textId="77777777" w:rsidR="005D23BC" w:rsidRPr="00C22F77" w:rsidRDefault="005D23BC" w:rsidP="005D23BC">
      <w:pPr>
        <w:jc w:val="center"/>
        <w:rPr>
          <w:sz w:val="20"/>
          <w:szCs w:val="20"/>
        </w:rPr>
      </w:pPr>
    </w:p>
    <w:sectPr w:rsidR="005D23BC" w:rsidRPr="00C22F77" w:rsidSect="00840D69">
      <w:pgSz w:w="12240" w:h="15840"/>
      <w:pgMar w:top="1417" w:right="1417" w:bottom="1417" w:left="1417" w:header="680" w:footer="737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F6840" w14:textId="77777777" w:rsidR="00032495" w:rsidRDefault="00032495" w:rsidP="00840D69">
      <w:pPr>
        <w:spacing w:after="0" w:line="240" w:lineRule="auto"/>
      </w:pPr>
      <w:r>
        <w:separator/>
      </w:r>
    </w:p>
  </w:endnote>
  <w:endnote w:type="continuationSeparator" w:id="0">
    <w:p w14:paraId="5362AF75" w14:textId="77777777" w:rsidR="00032495" w:rsidRDefault="00032495" w:rsidP="00840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FAE90" w14:textId="77777777" w:rsidR="00032495" w:rsidRDefault="00032495" w:rsidP="00840D69">
      <w:pPr>
        <w:spacing w:after="0" w:line="240" w:lineRule="auto"/>
      </w:pPr>
      <w:r>
        <w:separator/>
      </w:r>
    </w:p>
  </w:footnote>
  <w:footnote w:type="continuationSeparator" w:id="0">
    <w:p w14:paraId="198BBB25" w14:textId="77777777" w:rsidR="00032495" w:rsidRDefault="00032495" w:rsidP="00840D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1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1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FE4124"/>
    <w:multiLevelType w:val="hybridMultilevel"/>
    <w:tmpl w:val="8078DA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D65493"/>
    <w:multiLevelType w:val="hybridMultilevel"/>
    <w:tmpl w:val="AEB298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DcwMTU1sDQyMjRR0lEKTi0uzszPAykwrAUA0RB2QSwAAAA="/>
  </w:docVars>
  <w:rsids>
    <w:rsidRoot w:val="00E11D9F"/>
    <w:rsid w:val="00023D85"/>
    <w:rsid w:val="00032495"/>
    <w:rsid w:val="00036F6D"/>
    <w:rsid w:val="000409D4"/>
    <w:rsid w:val="00042863"/>
    <w:rsid w:val="000747C4"/>
    <w:rsid w:val="000A5107"/>
    <w:rsid w:val="000C5D39"/>
    <w:rsid w:val="000D38D2"/>
    <w:rsid w:val="000E2DDB"/>
    <w:rsid w:val="000E57F5"/>
    <w:rsid w:val="001359DC"/>
    <w:rsid w:val="00143B80"/>
    <w:rsid w:val="001527BD"/>
    <w:rsid w:val="00185D4E"/>
    <w:rsid w:val="001B43B7"/>
    <w:rsid w:val="001F585A"/>
    <w:rsid w:val="00230F3E"/>
    <w:rsid w:val="00236D3E"/>
    <w:rsid w:val="0024061E"/>
    <w:rsid w:val="00271396"/>
    <w:rsid w:val="0027708F"/>
    <w:rsid w:val="002B21E6"/>
    <w:rsid w:val="002D79EF"/>
    <w:rsid w:val="002F5B6A"/>
    <w:rsid w:val="003077BC"/>
    <w:rsid w:val="0031199C"/>
    <w:rsid w:val="00350BD4"/>
    <w:rsid w:val="0038773B"/>
    <w:rsid w:val="003A6C8A"/>
    <w:rsid w:val="003C7629"/>
    <w:rsid w:val="003F0203"/>
    <w:rsid w:val="003F7C35"/>
    <w:rsid w:val="004240A3"/>
    <w:rsid w:val="00484B61"/>
    <w:rsid w:val="004B36F8"/>
    <w:rsid w:val="004B3EB0"/>
    <w:rsid w:val="004E21AC"/>
    <w:rsid w:val="00503BD2"/>
    <w:rsid w:val="00514AB3"/>
    <w:rsid w:val="005D0701"/>
    <w:rsid w:val="005D23BC"/>
    <w:rsid w:val="005F0645"/>
    <w:rsid w:val="006348CF"/>
    <w:rsid w:val="006717DD"/>
    <w:rsid w:val="006827C8"/>
    <w:rsid w:val="006B2126"/>
    <w:rsid w:val="006D663D"/>
    <w:rsid w:val="006F460D"/>
    <w:rsid w:val="006F57F2"/>
    <w:rsid w:val="00736DB9"/>
    <w:rsid w:val="0075185C"/>
    <w:rsid w:val="00760007"/>
    <w:rsid w:val="007851AC"/>
    <w:rsid w:val="00792993"/>
    <w:rsid w:val="007E26C8"/>
    <w:rsid w:val="00805508"/>
    <w:rsid w:val="00805E90"/>
    <w:rsid w:val="00815CA2"/>
    <w:rsid w:val="00817356"/>
    <w:rsid w:val="00825140"/>
    <w:rsid w:val="00840D69"/>
    <w:rsid w:val="008441F1"/>
    <w:rsid w:val="00851138"/>
    <w:rsid w:val="008B1F30"/>
    <w:rsid w:val="00901E7C"/>
    <w:rsid w:val="00952780"/>
    <w:rsid w:val="00992D39"/>
    <w:rsid w:val="009B34CA"/>
    <w:rsid w:val="009F6B27"/>
    <w:rsid w:val="00A017D6"/>
    <w:rsid w:val="00A02C40"/>
    <w:rsid w:val="00A0490D"/>
    <w:rsid w:val="00A25F25"/>
    <w:rsid w:val="00A41FF8"/>
    <w:rsid w:val="00A43908"/>
    <w:rsid w:val="00A544D7"/>
    <w:rsid w:val="00A63280"/>
    <w:rsid w:val="00A66996"/>
    <w:rsid w:val="00A675EA"/>
    <w:rsid w:val="00A725EF"/>
    <w:rsid w:val="00A85C6D"/>
    <w:rsid w:val="00A96E30"/>
    <w:rsid w:val="00AF2758"/>
    <w:rsid w:val="00B27B71"/>
    <w:rsid w:val="00B36BAD"/>
    <w:rsid w:val="00B405E8"/>
    <w:rsid w:val="00B60043"/>
    <w:rsid w:val="00B86C2D"/>
    <w:rsid w:val="00BA39D8"/>
    <w:rsid w:val="00C07423"/>
    <w:rsid w:val="00C22F77"/>
    <w:rsid w:val="00C64129"/>
    <w:rsid w:val="00C64FEF"/>
    <w:rsid w:val="00C93BF2"/>
    <w:rsid w:val="00CA1F6A"/>
    <w:rsid w:val="00CA713E"/>
    <w:rsid w:val="00CC7021"/>
    <w:rsid w:val="00D108BB"/>
    <w:rsid w:val="00D11C4C"/>
    <w:rsid w:val="00D136A7"/>
    <w:rsid w:val="00D24FC5"/>
    <w:rsid w:val="00D66FF2"/>
    <w:rsid w:val="00D728D6"/>
    <w:rsid w:val="00D74ECF"/>
    <w:rsid w:val="00DA46FD"/>
    <w:rsid w:val="00DB5AF9"/>
    <w:rsid w:val="00E002A9"/>
    <w:rsid w:val="00E07E6C"/>
    <w:rsid w:val="00E11D9F"/>
    <w:rsid w:val="00E55B2F"/>
    <w:rsid w:val="00E77FCD"/>
    <w:rsid w:val="00EA2BAF"/>
    <w:rsid w:val="00EA7314"/>
    <w:rsid w:val="00EC011A"/>
    <w:rsid w:val="00ED7DDD"/>
    <w:rsid w:val="00EE227E"/>
    <w:rsid w:val="00EE24C5"/>
    <w:rsid w:val="00F0040B"/>
    <w:rsid w:val="00F1023A"/>
    <w:rsid w:val="00F12A04"/>
    <w:rsid w:val="00F2255E"/>
    <w:rsid w:val="00F2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A4B5E"/>
  <w15:docId w15:val="{1A3A4C4D-33BE-4DF7-AC78-9DEA60373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F6B2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40D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40D69"/>
  </w:style>
  <w:style w:type="paragraph" w:styleId="Stopka">
    <w:name w:val="footer"/>
    <w:basedOn w:val="Normalny"/>
    <w:link w:val="StopkaZnak"/>
    <w:uiPriority w:val="99"/>
    <w:unhideWhenUsed/>
    <w:rsid w:val="00840D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40D69"/>
  </w:style>
  <w:style w:type="paragraph" w:styleId="Bezodstpw">
    <w:name w:val="No Spacing"/>
    <w:uiPriority w:val="1"/>
    <w:qFormat/>
    <w:rsid w:val="00C22F77"/>
    <w:pPr>
      <w:spacing w:after="0" w:line="240" w:lineRule="auto"/>
    </w:pPr>
  </w:style>
  <w:style w:type="paragraph" w:styleId="Zwykytekst">
    <w:name w:val="Plain Text"/>
    <w:basedOn w:val="Normalny"/>
    <w:link w:val="ZwykytekstZnak"/>
    <w:uiPriority w:val="99"/>
    <w:semiHidden/>
    <w:unhideWhenUsed/>
    <w:rsid w:val="006348CF"/>
    <w:pPr>
      <w:spacing w:after="0" w:line="240" w:lineRule="auto"/>
    </w:pPr>
    <w:rPr>
      <w:rFonts w:ascii="Cambria" w:eastAsia="Times New Roman" w:hAnsi="Cambria" w:cs="Consolas"/>
      <w:sz w:val="24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6348CF"/>
    <w:rPr>
      <w:rFonts w:ascii="Cambria" w:eastAsia="Times New Roman" w:hAnsi="Cambria" w:cs="Consolas"/>
      <w:sz w:val="24"/>
      <w:szCs w:val="21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0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50</Words>
  <Characters>570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KS Lider Katowice</dc:creator>
  <cp:lastModifiedBy>Dagmara Gerasimuk</cp:lastModifiedBy>
  <cp:revision>2</cp:revision>
  <cp:lastPrinted>2019-02-04T13:47:00Z</cp:lastPrinted>
  <dcterms:created xsi:type="dcterms:W3CDTF">2020-07-01T20:10:00Z</dcterms:created>
  <dcterms:modified xsi:type="dcterms:W3CDTF">2020-07-01T20:10:00Z</dcterms:modified>
</cp:coreProperties>
</file>